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199A34" w14:textId="4889BF1D" w:rsidR="00F07318" w:rsidRPr="00D66E60" w:rsidRDefault="005414E3" w:rsidP="004A2E41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/>
          <w:b/>
          <w:kern w:val="0"/>
          <w:sz w:val="22"/>
        </w:rPr>
      </w:pPr>
      <w:r w:rsidRPr="005414E3">
        <w:rPr>
          <w:rFonts w:ascii="Times New Roman" w:hAnsi="Times New Roman"/>
          <w:b/>
          <w:kern w:val="0"/>
          <w:sz w:val="22"/>
        </w:rPr>
        <w:t>Supplementary file 1</w:t>
      </w:r>
      <w:r w:rsidR="00D66E60" w:rsidRPr="00D66E60">
        <w:rPr>
          <w:rFonts w:ascii="Times New Roman" w:hAnsi="Times New Roman"/>
          <w:b/>
          <w:kern w:val="0"/>
          <w:sz w:val="22"/>
        </w:rPr>
        <w:t xml:space="preserve">. </w:t>
      </w:r>
      <w:r w:rsidR="00F07318" w:rsidRPr="00D66E60">
        <w:rPr>
          <w:rFonts w:ascii="Times New Roman" w:hAnsi="Times New Roman"/>
          <w:b/>
          <w:kern w:val="0"/>
          <w:sz w:val="22"/>
        </w:rPr>
        <w:t>L</w:t>
      </w:r>
      <w:r w:rsidR="00D66E60" w:rsidRPr="00D66E60">
        <w:rPr>
          <w:rFonts w:ascii="Times New Roman" w:hAnsi="Times New Roman"/>
          <w:b/>
          <w:kern w:val="0"/>
          <w:sz w:val="22"/>
        </w:rPr>
        <w:t>ist of primers</w:t>
      </w:r>
    </w:p>
    <w:tbl>
      <w:tblPr>
        <w:tblpPr w:leftFromText="180" w:rightFromText="180" w:vertAnchor="text" w:horzAnchor="margin" w:tblpY="232"/>
        <w:tblW w:w="5000" w:type="pct"/>
        <w:tblBorders>
          <w:top w:val="single" w:sz="8" w:space="0" w:color="000000"/>
          <w:bottom w:val="single" w:sz="8" w:space="0" w:color="000000"/>
        </w:tblBorders>
        <w:tblLook w:val="0620" w:firstRow="1" w:lastRow="0" w:firstColumn="0" w:lastColumn="0" w:noHBand="1" w:noVBand="1"/>
      </w:tblPr>
      <w:tblGrid>
        <w:gridCol w:w="8306"/>
      </w:tblGrid>
      <w:tr w:rsidR="00F07318" w:rsidRPr="00684AC7" w14:paraId="6927CF16" w14:textId="77777777" w:rsidTr="000A1BD7">
        <w:tc>
          <w:tcPr>
            <w:tcW w:w="5000" w:type="pc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</w:tcPr>
          <w:p w14:paraId="503DAD22" w14:textId="77777777" w:rsidR="00F07318" w:rsidRPr="00684AC7" w:rsidRDefault="00F07318" w:rsidP="004A2E41">
            <w:pPr>
              <w:spacing w:line="360" w:lineRule="auto"/>
              <w:rPr>
                <w:rFonts w:ascii="Times New Roman" w:hAnsi="Times New Roman"/>
                <w:b/>
                <w:bCs/>
                <w:sz w:val="22"/>
              </w:rPr>
            </w:pPr>
            <w:r w:rsidRPr="00684AC7">
              <w:rPr>
                <w:rFonts w:ascii="Times New Roman" w:hAnsi="Times New Roman"/>
                <w:b/>
                <w:bCs/>
                <w:sz w:val="22"/>
              </w:rPr>
              <w:t>Cloning primers</w:t>
            </w:r>
          </w:p>
        </w:tc>
      </w:tr>
      <w:tr w:rsidR="00F07318" w:rsidRPr="00684AC7" w14:paraId="5ACB960F" w14:textId="77777777" w:rsidTr="000A1BD7">
        <w:tc>
          <w:tcPr>
            <w:tcW w:w="5000" w:type="pct"/>
            <w:tcBorders>
              <w:bottom w:val="single" w:sz="8" w:space="0" w:color="000000"/>
            </w:tcBorders>
            <w:shd w:val="clear" w:color="auto" w:fill="auto"/>
          </w:tcPr>
          <w:tbl>
            <w:tblPr>
              <w:tblW w:w="8090" w:type="dxa"/>
              <w:tblLook w:val="04A0" w:firstRow="1" w:lastRow="0" w:firstColumn="1" w:lastColumn="0" w:noHBand="0" w:noVBand="1"/>
            </w:tblPr>
            <w:tblGrid>
              <w:gridCol w:w="2393"/>
              <w:gridCol w:w="5697"/>
            </w:tblGrid>
            <w:tr w:rsidR="00F07318" w:rsidRPr="00684AC7" w14:paraId="6B95C619" w14:textId="77777777" w:rsidTr="00F07318">
              <w:trPr>
                <w:trHeight w:val="315"/>
              </w:trPr>
              <w:tc>
                <w:tcPr>
                  <w:tcW w:w="23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4061C0" w14:textId="77777777" w:rsidR="00F07318" w:rsidRPr="00684AC7" w:rsidRDefault="00F07318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TET1 1-654</w:t>
                  </w:r>
                  <w:r w:rsidR="00185D97" w:rsidRPr="00684AC7">
                    <w:rPr>
                      <w:rFonts w:ascii="Times New Roman" w:hAnsi="Times New Roman"/>
                      <w:kern w:val="0"/>
                      <w:sz w:val="22"/>
                    </w:rPr>
                    <w:t>aa</w:t>
                  </w: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 xml:space="preserve">. S </w:t>
                  </w:r>
                </w:p>
              </w:tc>
              <w:tc>
                <w:tcPr>
                  <w:tcW w:w="56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F2C5A9" w14:textId="77777777" w:rsidR="00F07318" w:rsidRPr="00684AC7" w:rsidRDefault="00F07318" w:rsidP="00F544C8">
                  <w:pPr>
                    <w:framePr w:hSpace="180" w:wrap="around" w:vAnchor="text" w:hAnchor="margin" w:y="232"/>
                    <w:widowControl/>
                    <w:spacing w:line="360" w:lineRule="auto"/>
                    <w:jc w:val="right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CCGCTCGAGATGTCTCGATCCCGCCATGCAAGG</w:t>
                  </w:r>
                </w:p>
              </w:tc>
            </w:tr>
            <w:tr w:rsidR="00F07318" w:rsidRPr="00684AC7" w14:paraId="627C9802" w14:textId="77777777" w:rsidTr="00F07318">
              <w:trPr>
                <w:trHeight w:val="315"/>
              </w:trPr>
              <w:tc>
                <w:tcPr>
                  <w:tcW w:w="23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DDA7E3" w14:textId="77777777" w:rsidR="00F07318" w:rsidRPr="00684AC7" w:rsidRDefault="00F07318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TET1 1-654</w:t>
                  </w:r>
                  <w:r w:rsidR="00185D97" w:rsidRPr="00684AC7">
                    <w:rPr>
                      <w:rFonts w:ascii="Times New Roman" w:hAnsi="Times New Roman"/>
                      <w:kern w:val="0"/>
                      <w:sz w:val="22"/>
                    </w:rPr>
                    <w:t>aa</w:t>
                  </w: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. A</w:t>
                  </w:r>
                </w:p>
              </w:tc>
              <w:tc>
                <w:tcPr>
                  <w:tcW w:w="56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7EA494" w14:textId="77777777" w:rsidR="00F07318" w:rsidRPr="00684AC7" w:rsidRDefault="00F07318" w:rsidP="00F544C8">
                  <w:pPr>
                    <w:framePr w:hSpace="180" w:wrap="around" w:vAnchor="text" w:hAnchor="margin" w:y="232"/>
                    <w:widowControl/>
                    <w:spacing w:line="360" w:lineRule="auto"/>
                    <w:jc w:val="right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CCCTCTAGATCAAACTTTGGGCTTCTTTTCCCT</w:t>
                  </w:r>
                </w:p>
              </w:tc>
            </w:tr>
            <w:tr w:rsidR="00F07318" w:rsidRPr="00684AC7" w14:paraId="029F53E6" w14:textId="77777777" w:rsidTr="00F07318">
              <w:trPr>
                <w:trHeight w:val="315"/>
              </w:trPr>
              <w:tc>
                <w:tcPr>
                  <w:tcW w:w="23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E06130" w14:textId="77777777" w:rsidR="00F07318" w:rsidRPr="00684AC7" w:rsidRDefault="00F07318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TET1 620-1590</w:t>
                  </w:r>
                  <w:r w:rsidR="00185D97" w:rsidRPr="00684AC7">
                    <w:rPr>
                      <w:rFonts w:ascii="Times New Roman" w:hAnsi="Times New Roman"/>
                      <w:kern w:val="0"/>
                      <w:sz w:val="22"/>
                    </w:rPr>
                    <w:t>aa</w:t>
                  </w: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 xml:space="preserve">. S </w:t>
                  </w:r>
                </w:p>
              </w:tc>
              <w:tc>
                <w:tcPr>
                  <w:tcW w:w="56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FD4DD3" w14:textId="77777777" w:rsidR="00F07318" w:rsidRPr="00684AC7" w:rsidRDefault="00F07318" w:rsidP="00F544C8">
                  <w:pPr>
                    <w:framePr w:hSpace="180" w:wrap="around" w:vAnchor="text" w:hAnchor="margin" w:y="232"/>
                    <w:widowControl/>
                    <w:spacing w:line="360" w:lineRule="auto"/>
                    <w:jc w:val="right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CCGCTCGAGATGAAGAAAAGAAAATGTGAGGAG</w:t>
                  </w:r>
                </w:p>
              </w:tc>
            </w:tr>
            <w:tr w:rsidR="00F07318" w:rsidRPr="00684AC7" w14:paraId="500F39F8" w14:textId="77777777" w:rsidTr="00F07318">
              <w:trPr>
                <w:trHeight w:val="315"/>
              </w:trPr>
              <w:tc>
                <w:tcPr>
                  <w:tcW w:w="23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625388" w14:textId="77777777" w:rsidR="00F07318" w:rsidRPr="00684AC7" w:rsidRDefault="00F07318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TET1 620-1590</w:t>
                  </w:r>
                  <w:r w:rsidR="00185D97" w:rsidRPr="00684AC7">
                    <w:rPr>
                      <w:rFonts w:ascii="Times New Roman" w:hAnsi="Times New Roman"/>
                      <w:kern w:val="0"/>
                      <w:sz w:val="22"/>
                    </w:rPr>
                    <w:t>aa</w:t>
                  </w: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 xml:space="preserve">. A </w:t>
                  </w:r>
                </w:p>
              </w:tc>
              <w:tc>
                <w:tcPr>
                  <w:tcW w:w="56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2B4BFF" w14:textId="77777777" w:rsidR="00F07318" w:rsidRPr="00684AC7" w:rsidRDefault="00F07318" w:rsidP="00F544C8">
                  <w:pPr>
                    <w:framePr w:hSpace="180" w:wrap="around" w:vAnchor="text" w:hAnchor="margin" w:y="232"/>
                    <w:widowControl/>
                    <w:spacing w:line="360" w:lineRule="auto"/>
                    <w:jc w:val="right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CCCTCTAGATCAAAACTTACAGCCATTAAAGTA</w:t>
                  </w:r>
                </w:p>
              </w:tc>
            </w:tr>
            <w:tr w:rsidR="00F07318" w:rsidRPr="00684AC7" w14:paraId="63912EF0" w14:textId="77777777" w:rsidTr="00F07318">
              <w:trPr>
                <w:trHeight w:val="315"/>
              </w:trPr>
              <w:tc>
                <w:tcPr>
                  <w:tcW w:w="23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2FD21B" w14:textId="77777777" w:rsidR="00F07318" w:rsidRPr="00684AC7" w:rsidRDefault="00F07318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TET1 1418-2138</w:t>
                  </w:r>
                  <w:r w:rsidR="00185D97" w:rsidRPr="00684AC7">
                    <w:rPr>
                      <w:rFonts w:ascii="Times New Roman" w:hAnsi="Times New Roman"/>
                      <w:kern w:val="0"/>
                      <w:sz w:val="22"/>
                    </w:rPr>
                    <w:t>aa</w:t>
                  </w: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. S</w:t>
                  </w:r>
                </w:p>
              </w:tc>
              <w:tc>
                <w:tcPr>
                  <w:tcW w:w="56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9C4F0C" w14:textId="77777777" w:rsidR="00F07318" w:rsidRPr="00684AC7" w:rsidRDefault="00F07318" w:rsidP="00F544C8">
                  <w:pPr>
                    <w:framePr w:hSpace="180" w:wrap="around" w:vAnchor="text" w:hAnchor="margin" w:y="232"/>
                    <w:widowControl/>
                    <w:spacing w:line="360" w:lineRule="auto"/>
                    <w:jc w:val="right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GCTGAATTCATGGAACTGCCCACCTGCAGCTGTC</w:t>
                  </w:r>
                </w:p>
              </w:tc>
            </w:tr>
            <w:tr w:rsidR="00F07318" w:rsidRPr="00684AC7" w14:paraId="7A9C1F3C" w14:textId="77777777" w:rsidTr="00F07318">
              <w:trPr>
                <w:trHeight w:val="315"/>
              </w:trPr>
              <w:tc>
                <w:tcPr>
                  <w:tcW w:w="23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C29423" w14:textId="77777777" w:rsidR="00F07318" w:rsidRPr="00684AC7" w:rsidRDefault="00F07318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TET1 1418-2138</w:t>
                  </w:r>
                  <w:r w:rsidR="00185D97" w:rsidRPr="00684AC7">
                    <w:rPr>
                      <w:rFonts w:ascii="Times New Roman" w:hAnsi="Times New Roman"/>
                      <w:kern w:val="0"/>
                      <w:sz w:val="22"/>
                    </w:rPr>
                    <w:t>aa</w:t>
                  </w: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 xml:space="preserve">. A </w:t>
                  </w:r>
                </w:p>
              </w:tc>
              <w:tc>
                <w:tcPr>
                  <w:tcW w:w="56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B9F295" w14:textId="77777777" w:rsidR="00F07318" w:rsidRPr="00684AC7" w:rsidRDefault="00F07318" w:rsidP="00F544C8">
                  <w:pPr>
                    <w:framePr w:hSpace="180" w:wrap="around" w:vAnchor="text" w:hAnchor="margin" w:y="232"/>
                    <w:widowControl/>
                    <w:spacing w:line="360" w:lineRule="auto"/>
                    <w:jc w:val="right"/>
                    <w:rPr>
                      <w:rFonts w:ascii="Times New Roman" w:hAnsi="Times New Roman"/>
                      <w:kern w:val="0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kern w:val="0"/>
                      <w:sz w:val="22"/>
                    </w:rPr>
                    <w:t>CCCTCTAGATCAGACCCAATGGTTATAGGGCCC</w:t>
                  </w:r>
                </w:p>
              </w:tc>
            </w:tr>
          </w:tbl>
          <w:p w14:paraId="52672A38" w14:textId="77777777" w:rsidR="00F07318" w:rsidRPr="00684AC7" w:rsidRDefault="00F07318" w:rsidP="004A2E41">
            <w:pPr>
              <w:spacing w:line="360" w:lineRule="auto"/>
              <w:rPr>
                <w:rFonts w:ascii="Times New Roman" w:hAnsi="Times New Roman"/>
                <w:sz w:val="22"/>
              </w:rPr>
            </w:pPr>
          </w:p>
        </w:tc>
      </w:tr>
      <w:tr w:rsidR="00F07318" w:rsidRPr="00684AC7" w14:paraId="33A0ACDA" w14:textId="77777777" w:rsidTr="000A1BD7">
        <w:trPr>
          <w:trHeight w:val="408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48B6FB" w14:textId="77777777" w:rsidR="00F07318" w:rsidRPr="00684AC7" w:rsidRDefault="00F07318" w:rsidP="004A2E41">
            <w:pPr>
              <w:spacing w:line="360" w:lineRule="auto"/>
              <w:rPr>
                <w:rFonts w:ascii="Times New Roman" w:hAnsi="Times New Roman"/>
                <w:b/>
                <w:bCs/>
                <w:sz w:val="22"/>
              </w:rPr>
            </w:pPr>
            <w:r w:rsidRPr="00684AC7">
              <w:rPr>
                <w:rFonts w:ascii="Times New Roman" w:hAnsi="Times New Roman"/>
                <w:b/>
                <w:bCs/>
                <w:sz w:val="22"/>
              </w:rPr>
              <w:t>Real time PCR primers</w:t>
            </w:r>
          </w:p>
        </w:tc>
      </w:tr>
      <w:tr w:rsidR="00F07318" w:rsidRPr="00684AC7" w14:paraId="146830B2" w14:textId="77777777" w:rsidTr="000A1BD7">
        <w:trPr>
          <w:trHeight w:val="468"/>
        </w:trPr>
        <w:tc>
          <w:tcPr>
            <w:tcW w:w="5000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tbl>
            <w:tblPr>
              <w:tblW w:w="8090" w:type="dxa"/>
              <w:tblLook w:val="04A0" w:firstRow="1" w:lastRow="0" w:firstColumn="1" w:lastColumn="0" w:noHBand="0" w:noVBand="1"/>
            </w:tblPr>
            <w:tblGrid>
              <w:gridCol w:w="2365"/>
              <w:gridCol w:w="5725"/>
            </w:tblGrid>
            <w:tr w:rsidR="00F07318" w:rsidRPr="00684AC7" w14:paraId="017A7534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13EFBA" w14:textId="77777777" w:rsidR="00F07318" w:rsidRPr="00684AC7" w:rsidRDefault="0080397E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G6PC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E085D1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CAGGTGTATACTACGTGATGGT</w:t>
                  </w:r>
                </w:p>
              </w:tc>
            </w:tr>
            <w:tr w:rsidR="00F07318" w:rsidRPr="00684AC7" w14:paraId="477B326A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EEE9F0" w14:textId="77777777" w:rsidR="00F07318" w:rsidRPr="00684AC7" w:rsidRDefault="0080397E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G6PC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916FCF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ACATTCAAGCACCGAAATCTG</w:t>
                  </w:r>
                </w:p>
              </w:tc>
            </w:tr>
            <w:tr w:rsidR="00F07318" w:rsidRPr="00684AC7" w14:paraId="416896CF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49DAA8" w14:textId="77777777" w:rsidR="00F07318" w:rsidRPr="00684AC7" w:rsidRDefault="0080397E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PPARGC1A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564A2E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TGACTGGCGTCATTCAGGAG</w:t>
                  </w:r>
                </w:p>
              </w:tc>
            </w:tr>
            <w:tr w:rsidR="00F07318" w:rsidRPr="00684AC7" w14:paraId="1E1CCBFF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6E63B4" w14:textId="77777777" w:rsidR="00F07318" w:rsidRPr="00684AC7" w:rsidRDefault="0080397E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PPARGC1A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F3EECB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CAGAGCAGCACACTCGAT</w:t>
                  </w:r>
                </w:p>
              </w:tc>
            </w:tr>
            <w:tr w:rsidR="00F07318" w:rsidRPr="00684AC7" w14:paraId="32C185B8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ABEFE" w14:textId="1CF60979" w:rsidR="00F07318" w:rsidRPr="00684AC7" w:rsidRDefault="009278E1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kern w:val="0"/>
                      <w:sz w:val="22"/>
                    </w:rPr>
                    <w:t>SLC2A4</w:t>
                  </w:r>
                  <w:r w:rsidR="0080397E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80397E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0DE971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GGAAGGAAAAGGGCTATGCTG</w:t>
                  </w:r>
                </w:p>
              </w:tc>
            </w:tr>
            <w:tr w:rsidR="00F07318" w:rsidRPr="00684AC7" w14:paraId="4D862188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33AC60" w14:textId="25D63230" w:rsidR="00F07318" w:rsidRPr="00684AC7" w:rsidRDefault="009278E1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kern w:val="0"/>
                      <w:sz w:val="22"/>
                    </w:rPr>
                    <w:t>SLC2A4</w:t>
                  </w:r>
                  <w:r w:rsidR="0080397E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80397E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68B21E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AATGAGGAACCGTCCAAGAATG</w:t>
                  </w:r>
                </w:p>
              </w:tc>
            </w:tr>
            <w:tr w:rsidR="00F07318" w:rsidRPr="00684AC7" w14:paraId="753AB4A0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C1492E" w14:textId="77777777" w:rsidR="00F07318" w:rsidRPr="00684AC7" w:rsidRDefault="00F07318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TET1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S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213D54" w14:textId="77777777" w:rsidR="00F07318" w:rsidRPr="00684AC7" w:rsidRDefault="00F07318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GAATGGAAGCCAAGATCAA</w:t>
                  </w:r>
                </w:p>
              </w:tc>
            </w:tr>
            <w:tr w:rsidR="00F07318" w:rsidRPr="00684AC7" w14:paraId="30EDA5F2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305ABB" w14:textId="77777777" w:rsidR="00F07318" w:rsidRPr="00684AC7" w:rsidRDefault="00F07318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TET1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A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59479" w14:textId="77777777" w:rsidR="00F07318" w:rsidRPr="00684AC7" w:rsidRDefault="00F07318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CTCCCTAAGGTTGGCAGTG</w:t>
                  </w:r>
                </w:p>
              </w:tc>
            </w:tr>
            <w:tr w:rsidR="00F07318" w:rsidRPr="00684AC7" w14:paraId="3BF544A1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</w:tcPr>
                <w:p w14:paraId="28041367" w14:textId="77777777" w:rsidR="00F07318" w:rsidRPr="00684AC7" w:rsidRDefault="0080397E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PCK1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S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F690BC4" w14:textId="77777777" w:rsidR="00F07318" w:rsidRPr="00684AC7" w:rsidRDefault="0080397E" w:rsidP="00F544C8">
                  <w:pPr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TCCCCAAAACAGGCCTCAG</w:t>
                  </w:r>
                </w:p>
              </w:tc>
            </w:tr>
            <w:tr w:rsidR="00F07318" w:rsidRPr="00684AC7" w14:paraId="74E58DE0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</w:tcPr>
                <w:p w14:paraId="4B56B9F1" w14:textId="77777777" w:rsidR="00F07318" w:rsidRPr="00684AC7" w:rsidRDefault="0080397E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PCK1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9282A24" w14:textId="77777777" w:rsidR="00F07318" w:rsidRPr="00684AC7" w:rsidRDefault="0080397E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CGTACATGGTGCGACCTTT</w:t>
                  </w:r>
                </w:p>
              </w:tc>
            </w:tr>
            <w:tr w:rsidR="00F07318" w:rsidRPr="00684AC7" w14:paraId="6BA66B23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</w:tcPr>
                <w:p w14:paraId="2580D2AC" w14:textId="691FFB6A" w:rsidR="00F07318" w:rsidRPr="00684AC7" w:rsidRDefault="00F07318" w:rsidP="0002671F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</w:t>
                  </w:r>
                  <w:r w:rsidR="009D4E8F" w:rsidRPr="0050439B">
                    <w:rPr>
                      <w:rFonts w:ascii="Times New Roman" w:hAnsi="Times New Roman"/>
                      <w:i/>
                      <w:sz w:val="22"/>
                    </w:rPr>
                    <w:t>CT</w:t>
                  </w:r>
                  <w:r w:rsidR="00E9724A">
                    <w:rPr>
                      <w:rFonts w:ascii="Times New Roman" w:hAnsi="Times New Roman"/>
                      <w:i/>
                      <w:sz w:val="22"/>
                    </w:rPr>
                    <w:t>B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S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A1ED38B" w14:textId="77777777" w:rsidR="00F07318" w:rsidRPr="00684AC7" w:rsidRDefault="00F07318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TACTGCCCTGGCTCCTAGCA</w:t>
                  </w:r>
                </w:p>
              </w:tc>
            </w:tr>
            <w:tr w:rsidR="00F07318" w:rsidRPr="00684AC7" w14:paraId="00BC2129" w14:textId="77777777" w:rsidTr="006660F4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</w:tcPr>
                <w:p w14:paraId="6A691047" w14:textId="0AFCFE75" w:rsidR="00F07318" w:rsidRPr="00684AC7" w:rsidRDefault="00F07318" w:rsidP="0002671F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</w:t>
                  </w:r>
                  <w:r w:rsidR="009D4E8F" w:rsidRPr="0050439B">
                    <w:rPr>
                      <w:rFonts w:ascii="Times New Roman" w:hAnsi="Times New Roman"/>
                      <w:i/>
                      <w:sz w:val="22"/>
                    </w:rPr>
                    <w:t>CT</w:t>
                  </w:r>
                  <w:r w:rsidR="00E9724A">
                    <w:rPr>
                      <w:rFonts w:ascii="Times New Roman" w:hAnsi="Times New Roman"/>
                      <w:i/>
                      <w:sz w:val="22"/>
                    </w:rPr>
                    <w:t>B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A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BA269A7" w14:textId="77777777" w:rsidR="00F07318" w:rsidRPr="00684AC7" w:rsidRDefault="00F07318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CCAGGATAGAGCCACCAATC</w:t>
                  </w:r>
                </w:p>
              </w:tc>
            </w:tr>
            <w:tr w:rsidR="006660F4" w:rsidRPr="00684AC7" w14:paraId="214C8D6D" w14:textId="77777777" w:rsidTr="006660F4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</w:tcPr>
                <w:p w14:paraId="4C50CE2D" w14:textId="1562E72C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S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irt1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3027B99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AGACCCTCAAGCCATGTTT</w:t>
                  </w:r>
                </w:p>
              </w:tc>
            </w:tr>
            <w:tr w:rsidR="006660F4" w:rsidRPr="00684AC7" w14:paraId="58B819F5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10DA5735" w14:textId="757829EB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S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irt1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350401B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TTTGGATTCCTGCAACCTG</w:t>
                  </w:r>
                </w:p>
              </w:tc>
            </w:tr>
            <w:tr w:rsidR="006660F4" w:rsidRPr="00684AC7" w14:paraId="3C80C836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29C8B727" w14:textId="2937EA23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S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irt6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4272345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TCTTCGACCCACCAGAGG</w:t>
                  </w:r>
                </w:p>
              </w:tc>
            </w:tr>
            <w:tr w:rsidR="006660F4" w:rsidRPr="00684AC7" w14:paraId="4AFE7D5C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338D97A9" w14:textId="5A4F725F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S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irt6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9FFF247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CATTCTCGAAGGTGGTGTC</w:t>
                  </w:r>
                </w:p>
              </w:tc>
            </w:tr>
            <w:tr w:rsidR="006660F4" w:rsidRPr="00684AC7" w14:paraId="4D14AC91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201C1E05" w14:textId="16277539" w:rsidR="006660F4" w:rsidRPr="00684AC7" w:rsidRDefault="00A9420A" w:rsidP="004A2E41">
                  <w:pPr>
                    <w:framePr w:hSpace="180" w:wrap="around" w:vAnchor="text" w:hAnchor="margin" w:y="232"/>
                    <w:widowControl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T</w:t>
                  </w:r>
                  <w:r w:rsidR="00524BBC" w:rsidRPr="0050439B">
                    <w:rPr>
                      <w:rFonts w:ascii="Times New Roman" w:hAnsi="Times New Roman"/>
                      <w:i/>
                      <w:sz w:val="22"/>
                    </w:rPr>
                    <w:t>et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1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71B8795C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ACCCTCATAAGCAGAGAGGAAA</w:t>
                  </w:r>
                </w:p>
              </w:tc>
            </w:tr>
            <w:tr w:rsidR="006660F4" w:rsidRPr="00684AC7" w14:paraId="6C1747A3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2D2D111E" w14:textId="6E46729C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T</w:t>
                  </w:r>
                  <w:r w:rsidR="00524BBC" w:rsidRPr="0050439B">
                    <w:rPr>
                      <w:rFonts w:ascii="Times New Roman" w:hAnsi="Times New Roman"/>
                      <w:i/>
                      <w:sz w:val="22"/>
                    </w:rPr>
                    <w:t>et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1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4F66897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TGACACCAGAGAAAGGACGC</w:t>
                  </w:r>
                </w:p>
              </w:tc>
            </w:tr>
            <w:tr w:rsidR="006660F4" w:rsidRPr="00684AC7" w14:paraId="491F4676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54242FCD" w14:textId="003C1D5E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G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6pc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B4AA16B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AGAGCGCAACAGTTCCCTT</w:t>
                  </w:r>
                </w:p>
              </w:tc>
            </w:tr>
            <w:tr w:rsidR="006660F4" w:rsidRPr="00684AC7" w14:paraId="5A1CB5D2" w14:textId="77777777" w:rsidTr="006660F4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center"/>
                </w:tcPr>
                <w:p w14:paraId="4FDEE65F" w14:textId="1EAE1431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G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6pc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3538AB9F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TCTGGCCTCACAATGGGTT</w:t>
                  </w:r>
                </w:p>
              </w:tc>
            </w:tr>
            <w:tr w:rsidR="006660F4" w:rsidRPr="00684AC7" w14:paraId="08E44CF8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1A7828EF" w14:textId="75F1203E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lastRenderedPageBreak/>
                    <w:t>S</w:t>
                  </w:r>
                  <w:r w:rsidR="002F4201" w:rsidRPr="00902CA4">
                    <w:rPr>
                      <w:rFonts w:ascii="Times New Roman" w:hAnsi="Times New Roman"/>
                      <w:i/>
                      <w:sz w:val="22"/>
                    </w:rPr>
                    <w:t>lc2a4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EC72508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GGAAGGAAAAGGGCTATGCTG</w:t>
                  </w:r>
                </w:p>
              </w:tc>
            </w:tr>
            <w:tr w:rsidR="006660F4" w:rsidRPr="00684AC7" w14:paraId="3A3DF455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39698E40" w14:textId="3DC5AF0C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S</w:t>
                  </w:r>
                  <w:r w:rsidR="002F4201" w:rsidRPr="00902CA4">
                    <w:rPr>
                      <w:rFonts w:ascii="Times New Roman" w:hAnsi="Times New Roman"/>
                      <w:i/>
                      <w:sz w:val="22"/>
                    </w:rPr>
                    <w:t>lc2a4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1830405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AATGAGGAACCGTCCAAGAATG</w:t>
                  </w:r>
                </w:p>
              </w:tc>
            </w:tr>
            <w:tr w:rsidR="006660F4" w:rsidRPr="00684AC7" w14:paraId="3AC4DB6C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75D3236A" w14:textId="1FEFC5A4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P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pargc1a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  <w:r w:rsidR="006660F4" w:rsidRPr="00684AC7">
                    <w:rPr>
                      <w:rFonts w:ascii="Times New Roman" w:hAnsi="Times New Roman"/>
                      <w:sz w:val="22"/>
                    </w:rPr>
                    <w:t xml:space="preserve">  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0027EBC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TCTCAGTAAGGGGCTGGTTG</w:t>
                  </w:r>
                </w:p>
              </w:tc>
            </w:tr>
            <w:tr w:rsidR="006660F4" w:rsidRPr="00684AC7" w14:paraId="412979A6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2D229201" w14:textId="14F5AA51" w:rsidR="006660F4" w:rsidRPr="00684AC7" w:rsidRDefault="00A9420A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P</w:t>
                  </w:r>
                  <w:r w:rsidR="006660F4" w:rsidRPr="0050439B">
                    <w:rPr>
                      <w:rFonts w:ascii="Times New Roman" w:hAnsi="Times New Roman"/>
                      <w:i/>
                      <w:sz w:val="22"/>
                    </w:rPr>
                    <w:t>pargc1a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2480D0D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GCAGCACACTCTATGTCACTC</w:t>
                  </w:r>
                </w:p>
              </w:tc>
            </w:tr>
            <w:tr w:rsidR="006660F4" w:rsidRPr="00684AC7" w14:paraId="559F8752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6F2CAB8B" w14:textId="504E9A32" w:rsidR="006660F4" w:rsidRPr="00684AC7" w:rsidRDefault="00A9420A" w:rsidP="00E9724A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A</w:t>
                  </w:r>
                  <w:r w:rsidR="0002671F">
                    <w:rPr>
                      <w:rFonts w:ascii="Times New Roman" w:hAnsi="Times New Roman"/>
                      <w:i/>
                      <w:sz w:val="22"/>
                    </w:rPr>
                    <w:t>ct</w:t>
                  </w:r>
                  <w:r w:rsidR="00E9724A">
                    <w:rPr>
                      <w:rFonts w:ascii="Times New Roman" w:hAnsi="Times New Roman"/>
                      <w:i/>
                      <w:sz w:val="22"/>
                    </w:rPr>
                    <w:t>b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FBDF653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CTACCTCATGAAGATCCTGACC</w:t>
                  </w:r>
                </w:p>
              </w:tc>
            </w:tr>
            <w:tr w:rsidR="006660F4" w:rsidRPr="00684AC7" w14:paraId="7DEB5B27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64174554" w14:textId="738AA748" w:rsidR="006660F4" w:rsidRPr="00684AC7" w:rsidRDefault="00A9420A" w:rsidP="00E9724A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>
                    <w:rPr>
                      <w:rFonts w:ascii="Times New Roman" w:hAnsi="Times New Roman"/>
                      <w:i/>
                      <w:sz w:val="22"/>
                    </w:rPr>
                    <w:t>A</w:t>
                  </w:r>
                  <w:r w:rsidR="0002671F">
                    <w:rPr>
                      <w:rFonts w:ascii="Times New Roman" w:hAnsi="Times New Roman"/>
                      <w:i/>
                      <w:sz w:val="22"/>
                    </w:rPr>
                    <w:t>ct</w:t>
                  </w:r>
                  <w:r w:rsidR="00E9724A">
                    <w:rPr>
                      <w:rFonts w:ascii="Times New Roman" w:hAnsi="Times New Roman"/>
                      <w:i/>
                      <w:sz w:val="22"/>
                    </w:rPr>
                    <w:t>b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.</w:t>
                  </w:r>
                  <w:r w:rsidR="00ED01C0" w:rsidRPr="00684AC7">
                    <w:rPr>
                      <w:rFonts w:ascii="Times New Roman" w:hAnsi="Times New Roman"/>
                      <w:sz w:val="22"/>
                    </w:rPr>
                    <w:t xml:space="preserve"> </w:t>
                  </w:r>
                  <w:r w:rsidR="00524BBC" w:rsidRPr="00684AC7">
                    <w:rPr>
                      <w:rFonts w:ascii="Times New Roman" w:hAnsi="Times New Roman"/>
                      <w:sz w:val="22"/>
                    </w:rPr>
                    <w:t>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6BCBA0F9" w14:textId="77777777" w:rsidR="006660F4" w:rsidRPr="00684AC7" w:rsidRDefault="006660F4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AACCGCTCGTTGCCAATAGTG</w:t>
                  </w:r>
                </w:p>
              </w:tc>
            </w:tr>
            <w:tr w:rsidR="006660F4" w:rsidRPr="00684AC7" w14:paraId="508A6C94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4914DA2F" w14:textId="77777777" w:rsidR="006660F4" w:rsidRPr="00684AC7" w:rsidRDefault="00ED01C0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LDH1</w:t>
                  </w:r>
                  <w:bookmarkStart w:id="0" w:name="_GoBack"/>
                  <w:bookmarkEnd w:id="0"/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3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40031005" w14:textId="77777777" w:rsidR="006660F4" w:rsidRPr="00684AC7" w:rsidRDefault="00ED01C0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GGCCTCAGATCGACCAAAA</w:t>
                  </w:r>
                </w:p>
              </w:tc>
            </w:tr>
            <w:tr w:rsidR="006660F4" w:rsidRPr="00684AC7" w14:paraId="0184C3CB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69743EA8" w14:textId="77777777" w:rsidR="006660F4" w:rsidRPr="00684AC7" w:rsidRDefault="00ED01C0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LDH1A3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B94AB84" w14:textId="77777777" w:rsidR="006660F4" w:rsidRPr="00684AC7" w:rsidRDefault="00ED01C0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CTGCACTGGTCCGAAAATC</w:t>
                  </w:r>
                </w:p>
              </w:tc>
            </w:tr>
            <w:tr w:rsidR="006660F4" w:rsidRPr="00684AC7" w14:paraId="03A12B25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5D57F83E" w14:textId="77777777" w:rsidR="006660F4" w:rsidRPr="00684AC7" w:rsidRDefault="00ED01C0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LDOA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S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12DB56E4" w14:textId="77777777" w:rsidR="006660F4" w:rsidRPr="00684AC7" w:rsidRDefault="00ED01C0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AGCTGAATAGGCTGCGTTCT</w:t>
                  </w:r>
                </w:p>
              </w:tc>
            </w:tr>
            <w:tr w:rsidR="006660F4" w:rsidRPr="00684AC7" w14:paraId="4FBFC145" w14:textId="77777777" w:rsidTr="0080397E">
              <w:trPr>
                <w:trHeight w:val="315"/>
              </w:trPr>
              <w:tc>
                <w:tcPr>
                  <w:tcW w:w="2365" w:type="dxa"/>
                  <w:tcBorders>
                    <w:top w:val="nil"/>
                    <w:left w:val="nil"/>
                  </w:tcBorders>
                  <w:shd w:val="clear" w:color="auto" w:fill="auto"/>
                  <w:noWrap/>
                  <w:vAlign w:val="center"/>
                </w:tcPr>
                <w:p w14:paraId="5900D466" w14:textId="77777777" w:rsidR="006660F4" w:rsidRPr="00684AC7" w:rsidRDefault="00ED01C0" w:rsidP="004A2E41">
                  <w:pPr>
                    <w:framePr w:hSpace="180" w:wrap="around" w:vAnchor="text" w:hAnchor="margin" w:y="232"/>
                    <w:spacing w:line="360" w:lineRule="auto"/>
                    <w:rPr>
                      <w:rFonts w:ascii="Times New Roman" w:hAnsi="Times New Roman"/>
                      <w:sz w:val="22"/>
                    </w:rPr>
                  </w:pPr>
                  <w:r w:rsidRPr="0050439B">
                    <w:rPr>
                      <w:rFonts w:ascii="Times New Roman" w:hAnsi="Times New Roman"/>
                      <w:i/>
                      <w:sz w:val="22"/>
                    </w:rPr>
                    <w:t>ALDOA</w:t>
                  </w:r>
                  <w:r w:rsidRPr="00684AC7">
                    <w:rPr>
                      <w:rFonts w:ascii="Times New Roman" w:hAnsi="Times New Roman"/>
                      <w:sz w:val="22"/>
                    </w:rPr>
                    <w:t>. A</w:t>
                  </w:r>
                </w:p>
              </w:tc>
              <w:tc>
                <w:tcPr>
                  <w:tcW w:w="5725" w:type="dxa"/>
                  <w:tcBorders>
                    <w:top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0FE14278" w14:textId="77777777" w:rsidR="006660F4" w:rsidRPr="00684AC7" w:rsidRDefault="00ED01C0" w:rsidP="00F544C8">
                  <w:pPr>
                    <w:framePr w:hSpace="180" w:wrap="around" w:vAnchor="text" w:hAnchor="margin" w:y="232"/>
                    <w:spacing w:line="360" w:lineRule="auto"/>
                    <w:jc w:val="right"/>
                    <w:rPr>
                      <w:rFonts w:ascii="Times New Roman" w:hAnsi="Times New Roman"/>
                      <w:sz w:val="22"/>
                    </w:rPr>
                  </w:pPr>
                  <w:r w:rsidRPr="00684AC7">
                    <w:rPr>
                      <w:rFonts w:ascii="Times New Roman" w:hAnsi="Times New Roman"/>
                      <w:sz w:val="22"/>
                    </w:rPr>
                    <w:t>GACAGGCGGGTCATGTTGAA</w:t>
                  </w:r>
                </w:p>
              </w:tc>
            </w:tr>
          </w:tbl>
          <w:p w14:paraId="0A665F71" w14:textId="77777777" w:rsidR="00F07318" w:rsidRPr="00684AC7" w:rsidRDefault="00F07318" w:rsidP="004A2E41">
            <w:pPr>
              <w:spacing w:line="360" w:lineRule="auto"/>
              <w:rPr>
                <w:rFonts w:ascii="Times New Roman" w:hAnsi="Times New Roman"/>
                <w:sz w:val="22"/>
              </w:rPr>
            </w:pPr>
          </w:p>
        </w:tc>
      </w:tr>
      <w:tr w:rsidR="00F07318" w:rsidRPr="00684AC7" w14:paraId="11035095" w14:textId="77777777" w:rsidTr="000A1BD7">
        <w:trPr>
          <w:trHeight w:val="468"/>
        </w:trPr>
        <w:tc>
          <w:tcPr>
            <w:tcW w:w="5000" w:type="pct"/>
            <w:vMerge/>
            <w:shd w:val="clear" w:color="auto" w:fill="auto"/>
          </w:tcPr>
          <w:p w14:paraId="7C20CA71" w14:textId="77777777" w:rsidR="00F07318" w:rsidRPr="00684AC7" w:rsidRDefault="00F07318" w:rsidP="004A2E41">
            <w:pPr>
              <w:spacing w:line="360" w:lineRule="auto"/>
              <w:rPr>
                <w:rFonts w:ascii="Times New Roman" w:hAnsi="Times New Roman"/>
                <w:sz w:val="22"/>
              </w:rPr>
            </w:pPr>
          </w:p>
        </w:tc>
      </w:tr>
      <w:tr w:rsidR="00F07318" w:rsidRPr="00684AC7" w14:paraId="28775CA3" w14:textId="77777777" w:rsidTr="000A1BD7">
        <w:trPr>
          <w:trHeight w:val="468"/>
        </w:trPr>
        <w:tc>
          <w:tcPr>
            <w:tcW w:w="500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7371D99" w14:textId="77777777" w:rsidR="00F07318" w:rsidRPr="00684AC7" w:rsidRDefault="00F07318" w:rsidP="004A2E41">
            <w:pPr>
              <w:spacing w:line="360" w:lineRule="auto"/>
              <w:rPr>
                <w:rFonts w:ascii="Times New Roman" w:hAnsi="Times New Roman"/>
                <w:sz w:val="22"/>
              </w:rPr>
            </w:pPr>
          </w:p>
        </w:tc>
      </w:tr>
    </w:tbl>
    <w:p w14:paraId="06299BD4" w14:textId="6D62B7B8" w:rsidR="00F07318" w:rsidRPr="00902CA4" w:rsidRDefault="00653916" w:rsidP="004A2E41">
      <w:pPr>
        <w:spacing w:line="360" w:lineRule="auto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/>
          <w:b/>
          <w:bCs/>
          <w:sz w:val="22"/>
        </w:rPr>
        <w:t>hMeDIP</w:t>
      </w:r>
      <w:r w:rsidRPr="00684AC7">
        <w:rPr>
          <w:rFonts w:ascii="Times New Roman" w:hAnsi="Times New Roman"/>
          <w:b/>
          <w:bCs/>
          <w:sz w:val="22"/>
        </w:rPr>
        <w:t xml:space="preserve"> PCR primers</w:t>
      </w:r>
    </w:p>
    <w:p w14:paraId="0436AFEF" w14:textId="1BD0A5F2" w:rsidR="00D66E60" w:rsidRDefault="00653916" w:rsidP="00902CA4">
      <w:pPr>
        <w:spacing w:line="360" w:lineRule="auto"/>
        <w:jc w:val="right"/>
        <w:rPr>
          <w:rFonts w:ascii="Times New Roman" w:hAnsi="Times New Roman"/>
          <w:sz w:val="22"/>
        </w:rPr>
      </w:pPr>
      <w:r w:rsidRPr="00902CA4">
        <w:rPr>
          <w:rFonts w:ascii="Times New Roman" w:hAnsi="Times New Roman"/>
          <w:i/>
          <w:sz w:val="22"/>
        </w:rPr>
        <w:t>G6PC</w:t>
      </w:r>
      <w:r>
        <w:rPr>
          <w:rFonts w:ascii="Times New Roman" w:hAnsi="Times New Roman"/>
          <w:sz w:val="22"/>
        </w:rPr>
        <w:t xml:space="preserve">.S                                        </w:t>
      </w:r>
      <w:r w:rsidRPr="00902CA4">
        <w:rPr>
          <w:rFonts w:ascii="Times New Roman" w:hAnsi="Times New Roman"/>
          <w:sz w:val="22"/>
        </w:rPr>
        <w:t>ATGGCCGATCAGGCTGTTTT</w:t>
      </w:r>
    </w:p>
    <w:p w14:paraId="201AA9DE" w14:textId="48BC6E32" w:rsidR="00653916" w:rsidRDefault="00653916" w:rsidP="00902CA4">
      <w:pPr>
        <w:spacing w:line="360" w:lineRule="auto"/>
        <w:jc w:val="right"/>
        <w:rPr>
          <w:rFonts w:ascii="Times New Roman" w:hAnsi="Times New Roman"/>
          <w:sz w:val="22"/>
        </w:rPr>
      </w:pPr>
      <w:r w:rsidRPr="00902CA4">
        <w:rPr>
          <w:rFonts w:ascii="Times New Roman" w:hAnsi="Times New Roman"/>
          <w:i/>
          <w:sz w:val="22"/>
        </w:rPr>
        <w:t>G6PC</w:t>
      </w:r>
      <w:r>
        <w:rPr>
          <w:rFonts w:ascii="Times New Roman" w:hAnsi="Times New Roman"/>
          <w:sz w:val="22"/>
        </w:rPr>
        <w:t xml:space="preserve">.A                                        </w:t>
      </w:r>
      <w:r w:rsidRPr="00902CA4">
        <w:rPr>
          <w:rFonts w:ascii="Times New Roman" w:hAnsi="Times New Roman"/>
          <w:sz w:val="22"/>
        </w:rPr>
        <w:t>CCAGCCCTGATCTTTGGACT</w:t>
      </w:r>
    </w:p>
    <w:p w14:paraId="6694027A" w14:textId="67FB8572" w:rsidR="00653916" w:rsidRDefault="00653916" w:rsidP="00902CA4">
      <w:pPr>
        <w:spacing w:line="360" w:lineRule="auto"/>
        <w:jc w:val="right"/>
        <w:rPr>
          <w:rFonts w:ascii="Times New Roman" w:hAnsi="Times New Roman"/>
          <w:sz w:val="22"/>
        </w:rPr>
      </w:pPr>
      <w:r w:rsidRPr="00902CA4">
        <w:rPr>
          <w:rFonts w:ascii="Times New Roman" w:hAnsi="Times New Roman"/>
          <w:i/>
          <w:sz w:val="22"/>
        </w:rPr>
        <w:t>PPARGC1A</w:t>
      </w:r>
      <w:r>
        <w:rPr>
          <w:rFonts w:ascii="Times New Roman" w:hAnsi="Times New Roman"/>
          <w:sz w:val="22"/>
        </w:rPr>
        <w:t xml:space="preserve">.S                                   </w:t>
      </w:r>
      <w:r w:rsidR="00DE7301" w:rsidRPr="00902CA4">
        <w:rPr>
          <w:rFonts w:ascii="Times New Roman" w:hAnsi="Times New Roman"/>
          <w:sz w:val="22"/>
        </w:rPr>
        <w:t>GATTGGCAATGGGAGCAACC</w:t>
      </w:r>
    </w:p>
    <w:p w14:paraId="3D3DF0AE" w14:textId="1E0941BA" w:rsidR="00653916" w:rsidRDefault="00653916" w:rsidP="00902CA4">
      <w:pPr>
        <w:spacing w:line="360" w:lineRule="auto"/>
        <w:jc w:val="right"/>
        <w:rPr>
          <w:rFonts w:ascii="Times New Roman" w:hAnsi="Times New Roman"/>
          <w:sz w:val="22"/>
        </w:rPr>
      </w:pPr>
      <w:r w:rsidRPr="00902CA4">
        <w:rPr>
          <w:rFonts w:ascii="Times New Roman" w:hAnsi="Times New Roman"/>
          <w:i/>
          <w:sz w:val="22"/>
        </w:rPr>
        <w:t>PPARGC1A</w:t>
      </w:r>
      <w:r>
        <w:rPr>
          <w:rFonts w:ascii="Times New Roman" w:hAnsi="Times New Roman"/>
          <w:sz w:val="22"/>
        </w:rPr>
        <w:t>.A</w:t>
      </w:r>
      <w:r w:rsidR="00DE7301">
        <w:rPr>
          <w:rFonts w:ascii="Times New Roman" w:hAnsi="Times New Roman"/>
          <w:sz w:val="22"/>
        </w:rPr>
        <w:t xml:space="preserve">                                   </w:t>
      </w:r>
      <w:r w:rsidR="00DE7301" w:rsidRPr="00902CA4">
        <w:rPr>
          <w:rFonts w:ascii="Times New Roman" w:hAnsi="Times New Roman"/>
          <w:sz w:val="22"/>
        </w:rPr>
        <w:t>AGACACATCGTGCTGTCAGG</w:t>
      </w:r>
    </w:p>
    <w:p w14:paraId="0AE6058B" w14:textId="7B4E584A" w:rsidR="00653916" w:rsidRDefault="009278E1" w:rsidP="00902CA4">
      <w:pPr>
        <w:spacing w:line="360" w:lineRule="auto"/>
        <w:jc w:val="right"/>
        <w:rPr>
          <w:rFonts w:ascii="Times New Roman" w:hAnsi="Times New Roman"/>
          <w:sz w:val="22"/>
        </w:rPr>
      </w:pPr>
      <w:r>
        <w:rPr>
          <w:rFonts w:ascii="Times New Roman" w:hAnsi="Times New Roman"/>
          <w:i/>
          <w:kern w:val="0"/>
          <w:sz w:val="22"/>
        </w:rPr>
        <w:t>SLC2A4</w:t>
      </w:r>
      <w:r w:rsidR="00653916">
        <w:rPr>
          <w:rFonts w:ascii="Times New Roman" w:hAnsi="Times New Roman"/>
          <w:sz w:val="22"/>
        </w:rPr>
        <w:t>.S</w:t>
      </w:r>
      <w:r w:rsidR="00DE7301">
        <w:rPr>
          <w:rFonts w:ascii="Times New Roman" w:hAnsi="Times New Roman"/>
          <w:sz w:val="22"/>
        </w:rPr>
        <w:t xml:space="preserve">                                       </w:t>
      </w:r>
      <w:r w:rsidR="00DE7301" w:rsidRPr="00902CA4">
        <w:rPr>
          <w:rFonts w:ascii="Times New Roman" w:hAnsi="Times New Roman"/>
          <w:sz w:val="22"/>
        </w:rPr>
        <w:t>AACTTGGCAATTGGGGCAAC</w:t>
      </w:r>
    </w:p>
    <w:p w14:paraId="58D81799" w14:textId="718F1CE8" w:rsidR="00653916" w:rsidRDefault="009278E1" w:rsidP="00902CA4">
      <w:pPr>
        <w:spacing w:line="360" w:lineRule="auto"/>
        <w:jc w:val="right"/>
        <w:rPr>
          <w:rFonts w:ascii="Times New Roman" w:hAnsi="Times New Roman"/>
          <w:sz w:val="22"/>
        </w:rPr>
      </w:pPr>
      <w:r>
        <w:rPr>
          <w:rFonts w:ascii="Times New Roman" w:hAnsi="Times New Roman"/>
          <w:i/>
          <w:kern w:val="0"/>
          <w:sz w:val="22"/>
        </w:rPr>
        <w:t>SLC2A4</w:t>
      </w:r>
      <w:r w:rsidR="00653916">
        <w:rPr>
          <w:rFonts w:ascii="Times New Roman" w:hAnsi="Times New Roman"/>
          <w:sz w:val="22"/>
        </w:rPr>
        <w:t>.A</w:t>
      </w:r>
      <w:r w:rsidR="00DE7301">
        <w:rPr>
          <w:rFonts w:ascii="Times New Roman" w:hAnsi="Times New Roman"/>
          <w:sz w:val="22"/>
        </w:rPr>
        <w:t xml:space="preserve">                                       </w:t>
      </w:r>
      <w:r w:rsidR="00DE7301" w:rsidRPr="00902CA4">
        <w:rPr>
          <w:rFonts w:ascii="Times New Roman" w:hAnsi="Times New Roman"/>
          <w:sz w:val="22"/>
        </w:rPr>
        <w:t>GCTGCCACTTCAGTCCAGAT</w:t>
      </w:r>
    </w:p>
    <w:p w14:paraId="4F11CECC" w14:textId="77777777" w:rsidR="00FF07D2" w:rsidRPr="00FF07D2" w:rsidRDefault="00FF07D2">
      <w:pPr>
        <w:spacing w:line="360" w:lineRule="auto"/>
        <w:rPr>
          <w:rFonts w:ascii="Times New Roman" w:hAnsi="Times New Roman"/>
          <w:sz w:val="22"/>
        </w:rPr>
      </w:pPr>
    </w:p>
    <w:sectPr w:rsidR="00FF07D2" w:rsidRPr="00FF07D2" w:rsidSect="000A1B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36392F" w14:textId="77777777" w:rsidR="00021E80" w:rsidRDefault="00021E80" w:rsidP="00185D97">
      <w:r>
        <w:separator/>
      </w:r>
    </w:p>
  </w:endnote>
  <w:endnote w:type="continuationSeparator" w:id="0">
    <w:p w14:paraId="3AE4BD00" w14:textId="77777777" w:rsidR="00021E80" w:rsidRDefault="00021E80" w:rsidP="00185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B15793" w14:textId="77777777" w:rsidR="00021E80" w:rsidRDefault="00021E80" w:rsidP="00185D97">
      <w:r>
        <w:separator/>
      </w:r>
    </w:p>
  </w:footnote>
  <w:footnote w:type="continuationSeparator" w:id="0">
    <w:p w14:paraId="31DFBC5F" w14:textId="77777777" w:rsidR="00021E80" w:rsidRDefault="00021E80" w:rsidP="00185D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zMwMrMwMTe3MLRQ0lEKTi0uzszPAykwrAUAZCXr1iwAAAA="/>
  </w:docVars>
  <w:rsids>
    <w:rsidRoot w:val="00F07318"/>
    <w:rsid w:val="00021E80"/>
    <w:rsid w:val="0002671F"/>
    <w:rsid w:val="00055FC7"/>
    <w:rsid w:val="00060D09"/>
    <w:rsid w:val="00062292"/>
    <w:rsid w:val="00081F7A"/>
    <w:rsid w:val="00083C67"/>
    <w:rsid w:val="00090C88"/>
    <w:rsid w:val="00093FB3"/>
    <w:rsid w:val="000A188B"/>
    <w:rsid w:val="000A1BD7"/>
    <w:rsid w:val="000A7A4E"/>
    <w:rsid w:val="000C5C43"/>
    <w:rsid w:val="000F22B4"/>
    <w:rsid w:val="00116EAE"/>
    <w:rsid w:val="00155521"/>
    <w:rsid w:val="00185D97"/>
    <w:rsid w:val="00190797"/>
    <w:rsid w:val="001B248D"/>
    <w:rsid w:val="001D6C8F"/>
    <w:rsid w:val="001E6938"/>
    <w:rsid w:val="001F3A47"/>
    <w:rsid w:val="001F75A9"/>
    <w:rsid w:val="00201E3C"/>
    <w:rsid w:val="00224B58"/>
    <w:rsid w:val="00282284"/>
    <w:rsid w:val="002C10E5"/>
    <w:rsid w:val="002D066B"/>
    <w:rsid w:val="002D5AC9"/>
    <w:rsid w:val="002F4201"/>
    <w:rsid w:val="002F7102"/>
    <w:rsid w:val="00336592"/>
    <w:rsid w:val="003477B4"/>
    <w:rsid w:val="003810E4"/>
    <w:rsid w:val="003C155C"/>
    <w:rsid w:val="003C6DDA"/>
    <w:rsid w:val="003D032C"/>
    <w:rsid w:val="003E3EAF"/>
    <w:rsid w:val="00411C1B"/>
    <w:rsid w:val="00423442"/>
    <w:rsid w:val="00427F92"/>
    <w:rsid w:val="00435B8E"/>
    <w:rsid w:val="00446FCC"/>
    <w:rsid w:val="00447F99"/>
    <w:rsid w:val="004545D2"/>
    <w:rsid w:val="00456337"/>
    <w:rsid w:val="00487F51"/>
    <w:rsid w:val="004A08C5"/>
    <w:rsid w:val="004A2E41"/>
    <w:rsid w:val="004A7666"/>
    <w:rsid w:val="004D4F58"/>
    <w:rsid w:val="004D6ED8"/>
    <w:rsid w:val="004E0F77"/>
    <w:rsid w:val="004F1D3E"/>
    <w:rsid w:val="0050439B"/>
    <w:rsid w:val="00524BBC"/>
    <w:rsid w:val="005414E3"/>
    <w:rsid w:val="00544181"/>
    <w:rsid w:val="0054550B"/>
    <w:rsid w:val="00546628"/>
    <w:rsid w:val="00567348"/>
    <w:rsid w:val="005722D1"/>
    <w:rsid w:val="005730E2"/>
    <w:rsid w:val="005B67BC"/>
    <w:rsid w:val="005F06CD"/>
    <w:rsid w:val="005F1F19"/>
    <w:rsid w:val="005F623A"/>
    <w:rsid w:val="006132E2"/>
    <w:rsid w:val="00615991"/>
    <w:rsid w:val="00653916"/>
    <w:rsid w:val="006660F4"/>
    <w:rsid w:val="00667D80"/>
    <w:rsid w:val="00684AC7"/>
    <w:rsid w:val="0069617C"/>
    <w:rsid w:val="006C177B"/>
    <w:rsid w:val="006C78D8"/>
    <w:rsid w:val="006D20EC"/>
    <w:rsid w:val="006E2250"/>
    <w:rsid w:val="00735BAD"/>
    <w:rsid w:val="0076108A"/>
    <w:rsid w:val="00780B73"/>
    <w:rsid w:val="007910B8"/>
    <w:rsid w:val="007D239A"/>
    <w:rsid w:val="007D6D69"/>
    <w:rsid w:val="0080397E"/>
    <w:rsid w:val="00817C72"/>
    <w:rsid w:val="00821502"/>
    <w:rsid w:val="00821E7E"/>
    <w:rsid w:val="00860F6C"/>
    <w:rsid w:val="00864A47"/>
    <w:rsid w:val="00865B62"/>
    <w:rsid w:val="0087039C"/>
    <w:rsid w:val="00881D83"/>
    <w:rsid w:val="008901F8"/>
    <w:rsid w:val="00893D9B"/>
    <w:rsid w:val="008A467F"/>
    <w:rsid w:val="008D0492"/>
    <w:rsid w:val="00902CA4"/>
    <w:rsid w:val="009278E1"/>
    <w:rsid w:val="0096097C"/>
    <w:rsid w:val="00977679"/>
    <w:rsid w:val="009902B6"/>
    <w:rsid w:val="009D4E8F"/>
    <w:rsid w:val="00A244B7"/>
    <w:rsid w:val="00A9420A"/>
    <w:rsid w:val="00AA34D4"/>
    <w:rsid w:val="00AA7F3C"/>
    <w:rsid w:val="00AB29A9"/>
    <w:rsid w:val="00AB6828"/>
    <w:rsid w:val="00AC0F41"/>
    <w:rsid w:val="00AF4C75"/>
    <w:rsid w:val="00AF5213"/>
    <w:rsid w:val="00B42B8D"/>
    <w:rsid w:val="00B61EBF"/>
    <w:rsid w:val="00B65097"/>
    <w:rsid w:val="00B728D7"/>
    <w:rsid w:val="00B9036C"/>
    <w:rsid w:val="00B94484"/>
    <w:rsid w:val="00BA1899"/>
    <w:rsid w:val="00BA2AC2"/>
    <w:rsid w:val="00BB4232"/>
    <w:rsid w:val="00BB5403"/>
    <w:rsid w:val="00BE2590"/>
    <w:rsid w:val="00BF0DDB"/>
    <w:rsid w:val="00C04581"/>
    <w:rsid w:val="00C04CBD"/>
    <w:rsid w:val="00C33C16"/>
    <w:rsid w:val="00C5769C"/>
    <w:rsid w:val="00C61489"/>
    <w:rsid w:val="00CC1B8A"/>
    <w:rsid w:val="00CE37F0"/>
    <w:rsid w:val="00D06A63"/>
    <w:rsid w:val="00D119CA"/>
    <w:rsid w:val="00D40D3D"/>
    <w:rsid w:val="00D66E60"/>
    <w:rsid w:val="00DC5790"/>
    <w:rsid w:val="00DE7301"/>
    <w:rsid w:val="00DF4171"/>
    <w:rsid w:val="00E17A9C"/>
    <w:rsid w:val="00E2156B"/>
    <w:rsid w:val="00E54917"/>
    <w:rsid w:val="00E606A6"/>
    <w:rsid w:val="00E8628D"/>
    <w:rsid w:val="00E92941"/>
    <w:rsid w:val="00E9724A"/>
    <w:rsid w:val="00ED01C0"/>
    <w:rsid w:val="00EF0B4C"/>
    <w:rsid w:val="00F07318"/>
    <w:rsid w:val="00F131D2"/>
    <w:rsid w:val="00F16768"/>
    <w:rsid w:val="00F538A7"/>
    <w:rsid w:val="00F544C8"/>
    <w:rsid w:val="00F64373"/>
    <w:rsid w:val="00F923BE"/>
    <w:rsid w:val="00FC15A6"/>
    <w:rsid w:val="00FF0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BC185F"/>
  <w15:chartTrackingRefBased/>
  <w15:docId w15:val="{22DAC303-5663-4C57-A374-F464A759F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7318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07318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85D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85D97"/>
    <w:rPr>
      <w:rFonts w:ascii="Calibri" w:eastAsia="宋体" w:hAnsi="Calibri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85D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85D97"/>
    <w:rPr>
      <w:rFonts w:ascii="Calibri" w:eastAsia="宋体" w:hAnsi="Calibri" w:cs="Times New Roman"/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865B62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865B62"/>
    <w:rPr>
      <w:rFonts w:ascii="Calibri" w:eastAsia="宋体" w:hAnsi="Calibri" w:cs="Times New Roman"/>
      <w:sz w:val="18"/>
      <w:szCs w:val="18"/>
    </w:rPr>
  </w:style>
  <w:style w:type="paragraph" w:customStyle="1" w:styleId="DecimalAligned">
    <w:name w:val="Decimal Aligned"/>
    <w:basedOn w:val="a"/>
    <w:uiPriority w:val="40"/>
    <w:qFormat/>
    <w:rsid w:val="00DE7301"/>
    <w:pPr>
      <w:widowControl/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 w:cstheme="minorBidi"/>
      <w:kern w:val="0"/>
      <w:sz w:val="22"/>
    </w:rPr>
  </w:style>
  <w:style w:type="paragraph" w:styleId="a7">
    <w:name w:val="footnote text"/>
    <w:basedOn w:val="a"/>
    <w:link w:val="Char2"/>
    <w:uiPriority w:val="99"/>
    <w:unhideWhenUsed/>
    <w:rsid w:val="00DE7301"/>
    <w:pPr>
      <w:widowControl/>
      <w:jc w:val="left"/>
    </w:pPr>
    <w:rPr>
      <w:rFonts w:asciiTheme="minorHAnsi" w:eastAsiaTheme="minorEastAsia" w:hAnsiTheme="minorHAnsi" w:cstheme="minorBidi"/>
      <w:kern w:val="0"/>
      <w:sz w:val="20"/>
      <w:szCs w:val="20"/>
    </w:rPr>
  </w:style>
  <w:style w:type="character" w:customStyle="1" w:styleId="Char2">
    <w:name w:val="脚注文本 Char"/>
    <w:basedOn w:val="a0"/>
    <w:link w:val="a7"/>
    <w:uiPriority w:val="99"/>
    <w:rsid w:val="00DE7301"/>
    <w:rPr>
      <w:kern w:val="0"/>
      <w:sz w:val="20"/>
      <w:szCs w:val="20"/>
    </w:rPr>
  </w:style>
  <w:style w:type="character" w:styleId="a8">
    <w:name w:val="Subtle Emphasis"/>
    <w:basedOn w:val="a0"/>
    <w:uiPriority w:val="19"/>
    <w:qFormat/>
    <w:rsid w:val="00DE7301"/>
    <w:rPr>
      <w:rFonts w:eastAsiaTheme="minorEastAsia" w:cstheme="minorBidi"/>
      <w:bCs w:val="0"/>
      <w:i/>
      <w:iCs/>
      <w:color w:val="808080" w:themeColor="text1" w:themeTint="7F"/>
      <w:szCs w:val="22"/>
      <w:lang w:eastAsia="zh-CN"/>
    </w:rPr>
  </w:style>
  <w:style w:type="table" w:styleId="-1">
    <w:name w:val="Light Shading Accent 1"/>
    <w:basedOn w:val="a1"/>
    <w:uiPriority w:val="60"/>
    <w:rsid w:val="00DE7301"/>
    <w:rPr>
      <w:color w:val="2E74B5" w:themeColor="accent1" w:themeShade="BF"/>
      <w:kern w:val="0"/>
      <w:sz w:val="22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styleId="a9">
    <w:name w:val="List Paragraph"/>
    <w:basedOn w:val="a"/>
    <w:uiPriority w:val="34"/>
    <w:qFormat/>
    <w:rsid w:val="00DE7301"/>
    <w:pPr>
      <w:ind w:firstLineChars="200" w:firstLine="420"/>
    </w:pPr>
  </w:style>
  <w:style w:type="paragraph" w:styleId="aa">
    <w:name w:val="Revision"/>
    <w:hidden/>
    <w:uiPriority w:val="99"/>
    <w:semiHidden/>
    <w:rsid w:val="0050439B"/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1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823C8B3-EFAE-E049-A2B4-EF93D8287E58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6</Characters>
  <Application>Microsoft Office Word</Application>
  <DocSecurity>0</DocSecurity>
  <Lines>12</Lines>
  <Paragraphs>3</Paragraphs>
  <ScaleCrop>false</ScaleCrop>
  <Company>Microsoft</Company>
  <LinksUpToDate>false</LinksUpToDate>
  <CharactersWithSpaces>1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</dc:creator>
  <cp:keywords/>
  <dc:description/>
  <cp:lastModifiedBy>gene</cp:lastModifiedBy>
  <cp:revision>2</cp:revision>
  <cp:lastPrinted>2021-03-29T01:30:00Z</cp:lastPrinted>
  <dcterms:created xsi:type="dcterms:W3CDTF">2021-10-07T02:09:00Z</dcterms:created>
  <dcterms:modified xsi:type="dcterms:W3CDTF">2021-10-07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715</vt:lpwstr>
  </property>
  <property fmtid="{D5CDD505-2E9C-101B-9397-08002B2CF9AE}" pid="3" name="grammarly_documentContext">
    <vt:lpwstr>{"goals":[],"domain":"general","emotions":[],"dialect":"american"}</vt:lpwstr>
  </property>
</Properties>
</file>